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EAB8" w14:textId="4733B636" w:rsidR="007F4169" w:rsidRDefault="007F4169" w:rsidP="007F4169">
      <w:pPr>
        <w:rPr>
          <w:b/>
          <w:bCs/>
          <w:sz w:val="24"/>
          <w:szCs w:val="24"/>
        </w:rPr>
      </w:pPr>
      <w:r w:rsidRPr="000F5BFA">
        <w:rPr>
          <w:b/>
          <w:bCs/>
          <w:sz w:val="24"/>
          <w:szCs w:val="24"/>
        </w:rPr>
        <w:t>Meeting</w:t>
      </w:r>
      <w:r>
        <w:rPr>
          <w:b/>
          <w:bCs/>
          <w:sz w:val="24"/>
          <w:szCs w:val="24"/>
        </w:rPr>
        <w:t xml:space="preserve">: </w:t>
      </w:r>
      <w:r w:rsidR="00D87F21">
        <w:rPr>
          <w:b/>
          <w:bCs/>
          <w:sz w:val="24"/>
          <w:szCs w:val="24"/>
        </w:rPr>
        <w:t>3</w:t>
      </w:r>
      <w:r w:rsidRPr="000F5BFA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                                                                                             </w:t>
      </w:r>
      <w:r w:rsidR="004F5969">
        <w:rPr>
          <w:b/>
          <w:bCs/>
          <w:sz w:val="24"/>
          <w:szCs w:val="24"/>
        </w:rPr>
        <w:t>31</w:t>
      </w:r>
      <w:r w:rsidRPr="000F5BFA">
        <w:rPr>
          <w:b/>
          <w:bCs/>
          <w:sz w:val="24"/>
          <w:szCs w:val="24"/>
        </w:rPr>
        <w:t>/0</w:t>
      </w:r>
      <w:r w:rsidR="004F5969">
        <w:rPr>
          <w:b/>
          <w:bCs/>
          <w:sz w:val="24"/>
          <w:szCs w:val="24"/>
        </w:rPr>
        <w:t>5</w:t>
      </w:r>
      <w:r w:rsidRPr="000F5BFA">
        <w:rPr>
          <w:b/>
          <w:bCs/>
          <w:sz w:val="24"/>
          <w:szCs w:val="24"/>
        </w:rPr>
        <w:t>/2021</w:t>
      </w:r>
    </w:p>
    <w:p w14:paraId="63E54C5D" w14:textId="0B21DC07" w:rsidR="007F4169" w:rsidRDefault="004F5969" w:rsidP="007F416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ird</w:t>
      </w:r>
      <w:r w:rsidR="007F4169">
        <w:rPr>
          <w:b/>
          <w:bCs/>
          <w:sz w:val="24"/>
          <w:szCs w:val="24"/>
        </w:rPr>
        <w:t xml:space="preserve"> Meeting</w:t>
      </w:r>
    </w:p>
    <w:p w14:paraId="5D47355A" w14:textId="34DFABAD" w:rsidR="007F4169" w:rsidRDefault="007F4169" w:rsidP="007F4169">
      <w:pPr>
        <w:rPr>
          <w:b/>
          <w:bCs/>
        </w:rPr>
      </w:pPr>
      <w:r w:rsidRPr="007F36DC">
        <w:rPr>
          <w:b/>
          <w:bCs/>
        </w:rPr>
        <w:t>Agenda</w:t>
      </w:r>
      <w:r>
        <w:rPr>
          <w:b/>
          <w:bCs/>
        </w:rPr>
        <w:t>:</w:t>
      </w:r>
    </w:p>
    <w:p w14:paraId="03C9E71D" w14:textId="14933B37" w:rsidR="004F5969" w:rsidRPr="004F5969" w:rsidRDefault="0064703B" w:rsidP="004F5969">
      <w:pPr>
        <w:pStyle w:val="ListParagraph"/>
        <w:numPr>
          <w:ilvl w:val="0"/>
          <w:numId w:val="3"/>
        </w:numPr>
      </w:pPr>
      <w:r>
        <w:t>Where the project is at (</w:t>
      </w:r>
      <w:r w:rsidR="004F5969" w:rsidRPr="004F5969">
        <w:t>This week’s accomplishments</w:t>
      </w:r>
      <w:r>
        <w:t>)</w:t>
      </w:r>
      <w:r w:rsidR="004F5969" w:rsidRPr="004F5969">
        <w:t xml:space="preserve"> </w:t>
      </w:r>
    </w:p>
    <w:p w14:paraId="6A714701" w14:textId="04859D0E" w:rsidR="004F5969" w:rsidRPr="004F5969" w:rsidRDefault="004F5969" w:rsidP="004F5969">
      <w:pPr>
        <w:pStyle w:val="ListParagraph"/>
        <w:numPr>
          <w:ilvl w:val="0"/>
          <w:numId w:val="3"/>
        </w:numPr>
      </w:pPr>
      <w:r w:rsidRPr="004F5969">
        <w:t>Next week’s goals</w:t>
      </w:r>
    </w:p>
    <w:p w14:paraId="0754310B" w14:textId="27CDF88C" w:rsidR="004F5969" w:rsidRPr="004F5969" w:rsidRDefault="004F5969" w:rsidP="004F5969">
      <w:pPr>
        <w:pStyle w:val="ListParagraph"/>
        <w:numPr>
          <w:ilvl w:val="0"/>
          <w:numId w:val="3"/>
        </w:numPr>
      </w:pPr>
      <w:r w:rsidRPr="004F5969">
        <w:t xml:space="preserve">Presentation for kelvin </w:t>
      </w:r>
    </w:p>
    <w:p w14:paraId="65B9B3C4" w14:textId="153B26D4" w:rsidR="007F4169" w:rsidRDefault="007F4169" w:rsidP="007F4169">
      <w:pPr>
        <w:rPr>
          <w:b/>
          <w:bCs/>
        </w:rPr>
      </w:pPr>
      <w:r w:rsidRPr="00375D55">
        <w:rPr>
          <w:b/>
          <w:bCs/>
        </w:rPr>
        <w:t xml:space="preserve">Project Report </w:t>
      </w:r>
    </w:p>
    <w:p w14:paraId="194D61C5" w14:textId="2A209DE6" w:rsidR="004F5969" w:rsidRPr="004F5969" w:rsidRDefault="004F5969" w:rsidP="007F4169">
      <w:r w:rsidRPr="004F5969">
        <w:t>Continued construction of ‘rough’ literature review</w:t>
      </w:r>
      <w:r>
        <w:t xml:space="preserve">, consistent of reading around </w:t>
      </w:r>
      <w:r w:rsidR="00554DAE">
        <w:t>uncertainty, weather</w:t>
      </w:r>
      <w:r>
        <w:t xml:space="preserve"> predictions, spatial </w:t>
      </w:r>
      <w:r w:rsidR="00554DAE">
        <w:t>trajectories,</w:t>
      </w:r>
      <w:r w:rsidR="0064703B">
        <w:t xml:space="preserve"> and</w:t>
      </w:r>
      <w:r>
        <w:t xml:space="preserve"> probabilistic forecasts. </w:t>
      </w:r>
      <w:r w:rsidR="0064703B">
        <w:t xml:space="preserve">Highlighted papers included </w:t>
      </w:r>
      <w:r w:rsidR="0064703B" w:rsidRPr="0064703B">
        <w:t>‘</w:t>
      </w:r>
      <w:r w:rsidR="0064703B" w:rsidRPr="0064703B">
        <w:rPr>
          <w:rFonts w:ascii="Droid Serif" w:hAnsi="Droid Serif"/>
          <w:b/>
          <w:bCs/>
          <w:color w:val="333333"/>
        </w:rPr>
        <w:t>Non-expert interpretations of hurricane forecast uncertainty visualizations</w:t>
      </w:r>
      <w:r w:rsidR="0064703B">
        <w:rPr>
          <w:rFonts w:ascii="Droid Serif" w:hAnsi="Droid Serif"/>
          <w:b/>
          <w:bCs/>
          <w:color w:val="333333"/>
        </w:rPr>
        <w:t xml:space="preserve">’ </w:t>
      </w:r>
      <w:r w:rsidR="0064703B" w:rsidRPr="0064703B">
        <w:rPr>
          <w:rFonts w:cstheme="minorHAnsi"/>
          <w:color w:val="333333"/>
        </w:rPr>
        <w:t>a very similar brief to this dissertation</w:t>
      </w:r>
      <w:r w:rsidR="0064703B">
        <w:rPr>
          <w:rFonts w:cstheme="minorHAnsi"/>
          <w:color w:val="333333"/>
        </w:rPr>
        <w:t xml:space="preserve">, touches upon visualisation. </w:t>
      </w:r>
    </w:p>
    <w:p w14:paraId="3B3FA1F3" w14:textId="77777777" w:rsidR="004C0E27" w:rsidRDefault="004C0E27" w:rsidP="004C0E27">
      <w:pPr>
        <w:pStyle w:val="ListParagraph"/>
        <w:numPr>
          <w:ilvl w:val="0"/>
          <w:numId w:val="2"/>
        </w:numPr>
      </w:pPr>
      <w:r>
        <w:t>This week</w:t>
      </w:r>
    </w:p>
    <w:p w14:paraId="1334ABB1" w14:textId="77777777" w:rsidR="004C0E27" w:rsidRDefault="004C0E27" w:rsidP="004C0E27">
      <w:pPr>
        <w:pStyle w:val="ListParagraph"/>
        <w:numPr>
          <w:ilvl w:val="1"/>
          <w:numId w:val="2"/>
        </w:numPr>
      </w:pPr>
      <w:r>
        <w:t>What I aimed for</w:t>
      </w:r>
    </w:p>
    <w:p w14:paraId="66AB528E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>Literature review</w:t>
      </w:r>
    </w:p>
    <w:p w14:paraId="0DE03CFA" w14:textId="77777777" w:rsidR="004F5969" w:rsidRDefault="004F5969" w:rsidP="004F5969">
      <w:pPr>
        <w:pStyle w:val="ListParagraph"/>
        <w:numPr>
          <w:ilvl w:val="3"/>
          <w:numId w:val="2"/>
        </w:numPr>
      </w:pPr>
      <w:r>
        <w:t xml:space="preserve">Reading on uncertainty </w:t>
      </w:r>
    </w:p>
    <w:p w14:paraId="5F700481" w14:textId="51AC1D90" w:rsidR="004F5969" w:rsidRDefault="004F5969" w:rsidP="004F5969">
      <w:pPr>
        <w:pStyle w:val="ListParagraph"/>
        <w:numPr>
          <w:ilvl w:val="3"/>
          <w:numId w:val="2"/>
        </w:numPr>
      </w:pPr>
      <w:r>
        <w:t xml:space="preserve">Deeper reading upon hurricanes and </w:t>
      </w:r>
      <w:r w:rsidR="00554DAE">
        <w:t>human’s</w:t>
      </w:r>
      <w:r>
        <w:t xml:space="preserve"> uncertainty relation</w:t>
      </w:r>
    </w:p>
    <w:p w14:paraId="5A5467E8" w14:textId="3E14A0D3" w:rsidR="004F5969" w:rsidRDefault="004F5969" w:rsidP="004F5969">
      <w:pPr>
        <w:pStyle w:val="ListParagraph"/>
        <w:numPr>
          <w:ilvl w:val="3"/>
          <w:numId w:val="2"/>
        </w:numPr>
      </w:pPr>
      <w:r>
        <w:t xml:space="preserve">Consolidation of notes already </w:t>
      </w:r>
      <w:r w:rsidR="00554DAE">
        <w:t>taken.</w:t>
      </w:r>
    </w:p>
    <w:p w14:paraId="24499801" w14:textId="77777777" w:rsidR="004C0E27" w:rsidRDefault="004C0E27" w:rsidP="004C0E27">
      <w:pPr>
        <w:pStyle w:val="ListParagraph"/>
        <w:numPr>
          <w:ilvl w:val="1"/>
          <w:numId w:val="2"/>
        </w:numPr>
      </w:pPr>
      <w:r>
        <w:t>What I did</w:t>
      </w:r>
    </w:p>
    <w:p w14:paraId="5FB1BDF2" w14:textId="518F5FDE" w:rsidR="004C0E27" w:rsidRDefault="004F5969" w:rsidP="004F5969">
      <w:pPr>
        <w:pStyle w:val="ListParagraph"/>
        <w:numPr>
          <w:ilvl w:val="2"/>
          <w:numId w:val="2"/>
        </w:numPr>
      </w:pPr>
      <w:r>
        <w:t xml:space="preserve">Reading </w:t>
      </w:r>
    </w:p>
    <w:p w14:paraId="40D0DFC8" w14:textId="02F0C62C" w:rsidR="004C0E27" w:rsidRDefault="004F5969" w:rsidP="004C0E27">
      <w:pPr>
        <w:pStyle w:val="ListParagraph"/>
        <w:numPr>
          <w:ilvl w:val="3"/>
          <w:numId w:val="2"/>
        </w:numPr>
      </w:pPr>
      <w:r>
        <w:t>Uncertainty in the broad sense</w:t>
      </w:r>
    </w:p>
    <w:p w14:paraId="69EF308B" w14:textId="3978E2D6" w:rsidR="004F5969" w:rsidRDefault="004F5969" w:rsidP="004F5969">
      <w:pPr>
        <w:pStyle w:val="ListParagraph"/>
        <w:numPr>
          <w:ilvl w:val="4"/>
          <w:numId w:val="2"/>
        </w:numPr>
      </w:pPr>
      <w:r>
        <w:t xml:space="preserve">What is it, how does it differ from error, </w:t>
      </w:r>
      <w:r w:rsidR="00554DAE">
        <w:t>precision,</w:t>
      </w:r>
      <w:r>
        <w:t xml:space="preserve"> and </w:t>
      </w:r>
      <w:r w:rsidR="00554DAE">
        <w:t>accuracy?</w:t>
      </w:r>
    </w:p>
    <w:p w14:paraId="35D49C0C" w14:textId="0D0D33ED" w:rsidR="004F5969" w:rsidRDefault="004F5969" w:rsidP="004F5969">
      <w:pPr>
        <w:pStyle w:val="ListParagraph"/>
        <w:numPr>
          <w:ilvl w:val="4"/>
          <w:numId w:val="2"/>
        </w:numPr>
      </w:pPr>
      <w:r>
        <w:t xml:space="preserve">How does the public </w:t>
      </w:r>
      <w:r w:rsidR="00554DAE">
        <w:t>understand uncertainty?</w:t>
      </w:r>
    </w:p>
    <w:p w14:paraId="4C489279" w14:textId="40564D95" w:rsidR="004F5969" w:rsidRDefault="004F5969" w:rsidP="004F5969">
      <w:pPr>
        <w:pStyle w:val="ListParagraph"/>
        <w:numPr>
          <w:ilvl w:val="4"/>
          <w:numId w:val="2"/>
        </w:numPr>
      </w:pPr>
      <w:r>
        <w:t xml:space="preserve">What are the main </w:t>
      </w:r>
      <w:r w:rsidR="00554DAE">
        <w:t>uncertainty</w:t>
      </w:r>
      <w:r>
        <w:t xml:space="preserve"> aspect</w:t>
      </w:r>
      <w:r w:rsidR="00554DAE">
        <w:t>s</w:t>
      </w:r>
      <w:r>
        <w:t xml:space="preserve"> of </w:t>
      </w:r>
      <w:r w:rsidR="00554DAE">
        <w:t>a hurricane?</w:t>
      </w:r>
    </w:p>
    <w:p w14:paraId="2825C098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>Initial writing on</w:t>
      </w:r>
    </w:p>
    <w:p w14:paraId="01373683" w14:textId="4183E984" w:rsidR="004C0E27" w:rsidRDefault="004C0E27" w:rsidP="004C0E27">
      <w:pPr>
        <w:pStyle w:val="ListParagraph"/>
        <w:numPr>
          <w:ilvl w:val="3"/>
          <w:numId w:val="2"/>
        </w:numPr>
      </w:pPr>
      <w:r>
        <w:t xml:space="preserve">Uncertainty – </w:t>
      </w:r>
      <w:r w:rsidR="004F5969">
        <w:t>1 page rough</w:t>
      </w:r>
    </w:p>
    <w:p w14:paraId="7CA24EF5" w14:textId="5163A050" w:rsidR="004F5969" w:rsidRDefault="004F5969" w:rsidP="004C0E27">
      <w:pPr>
        <w:pStyle w:val="ListParagraph"/>
        <w:numPr>
          <w:ilvl w:val="3"/>
          <w:numId w:val="2"/>
        </w:numPr>
      </w:pPr>
      <w:r>
        <w:t>2 pages notes</w:t>
      </w:r>
    </w:p>
    <w:p w14:paraId="3E32FC6F" w14:textId="77777777" w:rsidR="004C0E27" w:rsidRDefault="004C0E27" w:rsidP="004C0E27">
      <w:pPr>
        <w:pStyle w:val="ListParagraph"/>
        <w:numPr>
          <w:ilvl w:val="0"/>
          <w:numId w:val="2"/>
        </w:numPr>
      </w:pPr>
      <w:r>
        <w:t>Next week</w:t>
      </w:r>
    </w:p>
    <w:p w14:paraId="450AF4AF" w14:textId="67AF95B6" w:rsidR="004C0E27" w:rsidRDefault="004C0E27" w:rsidP="004C0E27">
      <w:pPr>
        <w:pStyle w:val="ListParagraph"/>
        <w:numPr>
          <w:ilvl w:val="1"/>
          <w:numId w:val="2"/>
        </w:numPr>
      </w:pPr>
      <w:r>
        <w:t>Aims</w:t>
      </w:r>
    </w:p>
    <w:p w14:paraId="7E5A3DFA" w14:textId="77777777" w:rsidR="004F5969" w:rsidRDefault="004F5969" w:rsidP="004C0E27">
      <w:pPr>
        <w:pStyle w:val="ListParagraph"/>
        <w:numPr>
          <w:ilvl w:val="2"/>
          <w:numId w:val="2"/>
        </w:numPr>
      </w:pPr>
      <w:r>
        <w:t>Consolidate uncertainty and write up to rough</w:t>
      </w:r>
    </w:p>
    <w:p w14:paraId="0C6797B0" w14:textId="3AA5E221" w:rsidR="004C0E27" w:rsidRDefault="004F5969" w:rsidP="004C0E27">
      <w:pPr>
        <w:pStyle w:val="ListParagraph"/>
        <w:numPr>
          <w:ilvl w:val="2"/>
          <w:numId w:val="2"/>
        </w:numPr>
      </w:pPr>
      <w:r>
        <w:t xml:space="preserve">Reading around visualisation techniques </w:t>
      </w:r>
    </w:p>
    <w:p w14:paraId="08E0CE27" w14:textId="386995C4" w:rsidR="004F5969" w:rsidRDefault="004F5969" w:rsidP="004C0E27">
      <w:pPr>
        <w:pStyle w:val="ListParagraph"/>
        <w:numPr>
          <w:ilvl w:val="2"/>
          <w:numId w:val="2"/>
        </w:numPr>
      </w:pPr>
      <w:r>
        <w:t>Prepare presentation to kelvin</w:t>
      </w:r>
    </w:p>
    <w:p w14:paraId="45A34956" w14:textId="437791A4" w:rsidR="004F5969" w:rsidRDefault="004F5969" w:rsidP="004F5969">
      <w:pPr>
        <w:pStyle w:val="ListParagraph"/>
        <w:numPr>
          <w:ilvl w:val="3"/>
          <w:numId w:val="2"/>
        </w:numPr>
      </w:pPr>
      <w:r>
        <w:t>What have I done/learnt</w:t>
      </w:r>
    </w:p>
    <w:p w14:paraId="5D1B1B9D" w14:textId="0EE23CEE" w:rsidR="004F5969" w:rsidRDefault="004F5969" w:rsidP="004F5969">
      <w:pPr>
        <w:pStyle w:val="ListParagraph"/>
        <w:numPr>
          <w:ilvl w:val="3"/>
          <w:numId w:val="2"/>
        </w:numPr>
      </w:pPr>
      <w:r>
        <w:t>What are my next steps</w:t>
      </w:r>
    </w:p>
    <w:p w14:paraId="18481D94" w14:textId="5E4AC75B" w:rsidR="004F5969" w:rsidRDefault="004F5969" w:rsidP="004F5969">
      <w:pPr>
        <w:pStyle w:val="ListParagraph"/>
        <w:numPr>
          <w:ilvl w:val="3"/>
          <w:numId w:val="2"/>
        </w:numPr>
      </w:pPr>
      <w:r>
        <w:t>Question for rms</w:t>
      </w:r>
    </w:p>
    <w:p w14:paraId="15CBEC1B" w14:textId="19F7074C" w:rsidR="009B0358" w:rsidRDefault="0006594F"/>
    <w:sectPr w:rsidR="009B035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7BCE7" w14:textId="77777777" w:rsidR="0006594F" w:rsidRDefault="0006594F">
      <w:pPr>
        <w:spacing w:after="0" w:line="240" w:lineRule="auto"/>
      </w:pPr>
      <w:r>
        <w:separator/>
      </w:r>
    </w:p>
  </w:endnote>
  <w:endnote w:type="continuationSeparator" w:id="0">
    <w:p w14:paraId="215C3662" w14:textId="77777777" w:rsidR="0006594F" w:rsidRDefault="00065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roid 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520B7" w14:textId="77777777" w:rsidR="0006594F" w:rsidRDefault="0006594F">
      <w:pPr>
        <w:spacing w:after="0" w:line="240" w:lineRule="auto"/>
      </w:pPr>
      <w:r>
        <w:separator/>
      </w:r>
    </w:p>
  </w:footnote>
  <w:footnote w:type="continuationSeparator" w:id="0">
    <w:p w14:paraId="18862AE8" w14:textId="77777777" w:rsidR="0006594F" w:rsidRDefault="000659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33234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3E06E78" w14:textId="77777777" w:rsidR="000F5BFA" w:rsidRDefault="001D3446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Vizulazing Uncertainy Meetings </w:t>
        </w:r>
      </w:p>
    </w:sdtContent>
  </w:sdt>
  <w:p w14:paraId="03FAD70D" w14:textId="77777777" w:rsidR="000F5BFA" w:rsidRDefault="000659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2203D"/>
    <w:multiLevelType w:val="hybridMultilevel"/>
    <w:tmpl w:val="DEB2F736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F2697"/>
    <w:multiLevelType w:val="hybridMultilevel"/>
    <w:tmpl w:val="A5D2DDA0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30803F0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815129"/>
    <w:multiLevelType w:val="hybridMultilevel"/>
    <w:tmpl w:val="806E9E02"/>
    <w:lvl w:ilvl="0" w:tplc="2F88E9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jAxMjQwNTc3MjVT0lEKTi0uzszPAykwrgUABGdMLCwAAAA="/>
  </w:docVars>
  <w:rsids>
    <w:rsidRoot w:val="007F4169"/>
    <w:rsid w:val="0006594F"/>
    <w:rsid w:val="001A6387"/>
    <w:rsid w:val="001D3446"/>
    <w:rsid w:val="00320D80"/>
    <w:rsid w:val="004C0E27"/>
    <w:rsid w:val="004F5969"/>
    <w:rsid w:val="00554DAE"/>
    <w:rsid w:val="005C1695"/>
    <w:rsid w:val="0064703B"/>
    <w:rsid w:val="007F4169"/>
    <w:rsid w:val="00813AB3"/>
    <w:rsid w:val="008372E0"/>
    <w:rsid w:val="00D34E60"/>
    <w:rsid w:val="00D40F97"/>
    <w:rsid w:val="00D87F21"/>
    <w:rsid w:val="00E9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E23F"/>
  <w15:chartTrackingRefBased/>
  <w15:docId w15:val="{72986A2B-A411-4F0A-AB9A-F52F2884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1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1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169"/>
  </w:style>
  <w:style w:type="paragraph" w:styleId="ListParagraph">
    <w:name w:val="List Paragraph"/>
    <w:basedOn w:val="Normal"/>
    <w:uiPriority w:val="34"/>
    <w:qFormat/>
    <w:rsid w:val="007F41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um, Alex</dc:creator>
  <cp:keywords/>
  <dc:description/>
  <cp:lastModifiedBy>Corum, Alex</cp:lastModifiedBy>
  <cp:revision>4</cp:revision>
  <cp:lastPrinted>2021-05-31T13:20:00Z</cp:lastPrinted>
  <dcterms:created xsi:type="dcterms:W3CDTF">2021-05-31T13:19:00Z</dcterms:created>
  <dcterms:modified xsi:type="dcterms:W3CDTF">2021-05-31T14:22:00Z</dcterms:modified>
</cp:coreProperties>
</file>